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90B6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7C836AF" w14:textId="5FEEC3BE" w:rsidR="0075688E" w:rsidRPr="00C56D92" w:rsidRDefault="00AB6551" w:rsidP="0075688E">
      <w:pPr>
        <w:spacing w:after="0" w:line="240" w:lineRule="auto"/>
        <w:jc w:val="center"/>
        <w:rPr>
          <w:rFonts w:ascii="Open Sans" w:hAnsi="Open Sans" w:cs="Open Sans"/>
          <w:b/>
          <w:caps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caps/>
          <w:sz w:val="20"/>
          <w:szCs w:val="20"/>
          <w:lang w:val="en-US"/>
        </w:rPr>
        <w:t>Thesis Topic Declaration</w:t>
      </w:r>
      <w:r w:rsidR="0075688E" w:rsidRPr="00C56D92">
        <w:rPr>
          <w:rFonts w:ascii="Open Sans" w:hAnsi="Open Sans" w:cs="Open Sans"/>
          <w:b/>
          <w:caps/>
          <w:sz w:val="20"/>
          <w:szCs w:val="20"/>
          <w:lang w:val="en-US"/>
        </w:rPr>
        <w:t xml:space="preserve"> (</w:t>
      </w:r>
      <w:r w:rsidR="0075688E" w:rsidRPr="00C56D92">
        <w:rPr>
          <w:rFonts w:ascii="Open Sans" w:hAnsi="Open Sans" w:cs="Open Sans"/>
          <w:b/>
          <w:sz w:val="20"/>
          <w:szCs w:val="20"/>
          <w:lang w:val="en-US"/>
        </w:rPr>
        <w:t>BSc</w:t>
      </w:r>
      <w:r w:rsidR="0075688E" w:rsidRPr="00C56D92">
        <w:rPr>
          <w:rFonts w:ascii="Open Sans" w:hAnsi="Open Sans" w:cs="Open Sans"/>
          <w:b/>
          <w:caps/>
          <w:sz w:val="20"/>
          <w:szCs w:val="20"/>
          <w:lang w:val="en-US"/>
        </w:rPr>
        <w:t>)</w:t>
      </w:r>
    </w:p>
    <w:p w14:paraId="26E68223" w14:textId="77777777" w:rsidR="0075688E" w:rsidRPr="00C56D92" w:rsidRDefault="0075688E" w:rsidP="0075688E">
      <w:pPr>
        <w:tabs>
          <w:tab w:val="left" w:pos="5670"/>
        </w:tabs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741B32C8" w14:textId="01E921C7" w:rsidR="0075688E" w:rsidRPr="00C56D92" w:rsidRDefault="001D43D9" w:rsidP="0075688E">
      <w:pPr>
        <w:tabs>
          <w:tab w:val="left" w:pos="5670"/>
        </w:tabs>
        <w:spacing w:after="0" w:line="240" w:lineRule="auto"/>
        <w:rPr>
          <w:rFonts w:ascii="Open Sans" w:hAnsi="Open Sans" w:cs="Open Sans"/>
          <w:sz w:val="20"/>
          <w:szCs w:val="20"/>
          <w:lang w:val="fr-FR"/>
        </w:rPr>
      </w:pPr>
      <w:r w:rsidRPr="00C56D92">
        <w:rPr>
          <w:rFonts w:ascii="Open Sans" w:hAnsi="Open Sans" w:cs="Open Sans"/>
          <w:b/>
          <w:sz w:val="20"/>
          <w:szCs w:val="20"/>
          <w:lang w:val="fr-FR"/>
        </w:rPr>
        <w:t xml:space="preserve">Student’s </w:t>
      </w:r>
      <w:r w:rsidR="00AC73C7" w:rsidRPr="00C56D92">
        <w:rPr>
          <w:rFonts w:ascii="Open Sans" w:hAnsi="Open Sans" w:cs="Open Sans"/>
          <w:b/>
          <w:sz w:val="20"/>
          <w:szCs w:val="20"/>
          <w:lang w:val="fr-FR"/>
        </w:rPr>
        <w:t>Name</w:t>
      </w:r>
      <w:r w:rsidR="00AC73C7" w:rsidRPr="00C56D92">
        <w:rPr>
          <w:rFonts w:ascii="Open Sans" w:hAnsi="Open Sans" w:cs="Open Sans"/>
          <w:sz w:val="20"/>
          <w:szCs w:val="20"/>
          <w:lang w:val="fr-FR"/>
        </w:rPr>
        <w:t xml:space="preserve"> :</w:t>
      </w:r>
      <w:r w:rsidR="0075688E" w:rsidRPr="00C56D92">
        <w:rPr>
          <w:rFonts w:ascii="Open Sans" w:hAnsi="Open Sans" w:cs="Open Sans"/>
          <w:sz w:val="20"/>
          <w:szCs w:val="20"/>
          <w:lang w:val="fr-FR"/>
        </w:rPr>
        <w:t xml:space="preserve"> </w:t>
      </w:r>
      <w:r w:rsidR="000F63DC" w:rsidRPr="00C56D92">
        <w:rPr>
          <w:rFonts w:ascii="Open Sans" w:hAnsi="Open Sans" w:cs="Open Sans"/>
          <w:sz w:val="20"/>
          <w:szCs w:val="20"/>
          <w:lang w:val="fr-FR"/>
        </w:rPr>
        <w:t xml:space="preserve"> </w:t>
      </w:r>
      <w:r w:rsidR="0075688E" w:rsidRPr="00C56D92">
        <w:rPr>
          <w:rFonts w:ascii="Open Sans" w:hAnsi="Open Sans" w:cs="Open Sans"/>
          <w:sz w:val="20"/>
          <w:szCs w:val="20"/>
          <w:lang w:val="fr-FR"/>
        </w:rPr>
        <w:tab/>
        <w:t xml:space="preserve">NEPTUN </w:t>
      </w:r>
      <w:r w:rsidR="00AC73C7" w:rsidRPr="00C56D92">
        <w:rPr>
          <w:rFonts w:ascii="Open Sans" w:hAnsi="Open Sans" w:cs="Open Sans"/>
          <w:sz w:val="20"/>
          <w:szCs w:val="20"/>
          <w:lang w:val="fr-FR"/>
        </w:rPr>
        <w:t>code :</w:t>
      </w:r>
      <w:r w:rsidR="0075688E" w:rsidRPr="00C56D92">
        <w:rPr>
          <w:rFonts w:ascii="Open Sans" w:hAnsi="Open Sans" w:cs="Open Sans"/>
          <w:sz w:val="20"/>
          <w:szCs w:val="20"/>
          <w:lang w:val="fr-FR"/>
        </w:rPr>
        <w:t xml:space="preserve"> </w:t>
      </w:r>
      <w:r w:rsidR="000F63DC" w:rsidRPr="00C56D92">
        <w:rPr>
          <w:rFonts w:ascii="Open Sans" w:hAnsi="Open Sans" w:cs="Open Sans"/>
          <w:sz w:val="20"/>
          <w:szCs w:val="20"/>
          <w:lang w:val="fr-FR"/>
        </w:rPr>
        <w:t xml:space="preserve"> </w:t>
      </w:r>
    </w:p>
    <w:p w14:paraId="52781A17" w14:textId="77777777" w:rsidR="0087272B" w:rsidRPr="00C56D92" w:rsidRDefault="0087272B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fr-FR"/>
        </w:rPr>
      </w:pPr>
    </w:p>
    <w:p w14:paraId="648DD2DF" w14:textId="62B2319A" w:rsidR="0075688E" w:rsidRPr="00C56D92" w:rsidRDefault="001D43D9" w:rsidP="0075688E">
      <w:pPr>
        <w:spacing w:after="0" w:line="240" w:lineRule="auto"/>
        <w:rPr>
          <w:rFonts w:ascii="Open Sans" w:hAnsi="Open Sans" w:cs="Open Sans"/>
          <w:b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Major</w:t>
      </w:r>
      <w:r w:rsidR="0075688E"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: </w:t>
      </w:r>
      <w:r w:rsidRPr="00C56D92">
        <w:rPr>
          <w:rFonts w:ascii="Open Sans" w:hAnsi="Open Sans" w:cs="Open Sans"/>
          <w:b/>
          <w:sz w:val="20"/>
          <w:szCs w:val="20"/>
          <w:lang w:val="en-US"/>
        </w:rPr>
        <w:t>Mechanical Engineering</w:t>
      </w:r>
    </w:p>
    <w:p w14:paraId="2FDFB225" w14:textId="77777777" w:rsidR="0087272B" w:rsidRPr="00C56D92" w:rsidRDefault="0087272B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33C1F5F5" w14:textId="26A58302" w:rsidR="0075688E" w:rsidRPr="00C56D92" w:rsidRDefault="001D43D9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Institute, responsible for publishing the BSc dissertations and organizing the final exam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: Sav</w:t>
      </w:r>
      <w:r w:rsidRPr="00C56D92">
        <w:rPr>
          <w:rFonts w:ascii="Open Sans" w:hAnsi="Open Sans" w:cs="Open Sans"/>
          <w:sz w:val="20"/>
          <w:szCs w:val="20"/>
          <w:lang w:val="en-US"/>
        </w:rPr>
        <w:t>a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 xml:space="preserve">ria </w:t>
      </w:r>
      <w:r w:rsidRPr="00C56D92">
        <w:rPr>
          <w:rFonts w:ascii="Open Sans" w:hAnsi="Open Sans" w:cs="Open Sans"/>
          <w:sz w:val="20"/>
          <w:szCs w:val="20"/>
          <w:lang w:val="en-US"/>
        </w:rPr>
        <w:t>Institute of Technology</w:t>
      </w:r>
    </w:p>
    <w:p w14:paraId="33057A8B" w14:textId="77777777" w:rsidR="0087272B" w:rsidRPr="00C56D92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743AE55C" w14:textId="20C1E17B" w:rsidR="0075688E" w:rsidRPr="00C56D92" w:rsidRDefault="001D43D9" w:rsidP="00E67789">
      <w:pPr>
        <w:tabs>
          <w:tab w:val="left" w:pos="2127"/>
          <w:tab w:val="left" w:pos="5670"/>
        </w:tabs>
        <w:spacing w:after="0" w:line="240" w:lineRule="auto"/>
        <w:ind w:left="4956" w:hanging="4956"/>
        <w:jc w:val="both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Supervisor’s Name</w:t>
      </w:r>
      <w:proofErr w:type="gramStart"/>
      <w:r w:rsidR="0075688E" w:rsidRPr="00C56D92">
        <w:rPr>
          <w:rFonts w:ascii="Open Sans" w:hAnsi="Open Sans" w:cs="Open Sans"/>
          <w:sz w:val="20"/>
          <w:szCs w:val="20"/>
          <w:lang w:val="en-US"/>
        </w:rPr>
        <w:t>:</w:t>
      </w:r>
      <w:r w:rsidR="000F63DC" w:rsidRPr="00C56D92">
        <w:rPr>
          <w:rFonts w:ascii="Open Sans" w:hAnsi="Open Sans" w:cs="Open Sans"/>
          <w:sz w:val="20"/>
          <w:szCs w:val="20"/>
          <w:lang w:val="en-US"/>
        </w:rPr>
        <w:t>……………..</w:t>
      </w:r>
      <w:proofErr w:type="gramEnd"/>
      <w:r w:rsidR="0075688E" w:rsidRPr="00C56D92">
        <w:rPr>
          <w:rFonts w:ascii="Open Sans" w:hAnsi="Open Sans" w:cs="Open Sans"/>
          <w:sz w:val="20"/>
          <w:szCs w:val="20"/>
          <w:lang w:val="en-US"/>
        </w:rPr>
        <w:tab/>
      </w:r>
      <w:r w:rsidRPr="00C56D92">
        <w:rPr>
          <w:rFonts w:ascii="Open Sans" w:hAnsi="Open Sans" w:cs="Open Sans"/>
          <w:sz w:val="20"/>
          <w:szCs w:val="20"/>
          <w:lang w:val="en-US"/>
        </w:rPr>
        <w:t>Position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 xml:space="preserve">: </w:t>
      </w:r>
      <w:r w:rsidR="000F63DC"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e.g. </w:t>
      </w:r>
      <w:r w:rsidR="00AC73C7" w:rsidRPr="00C56D92">
        <w:rPr>
          <w:rFonts w:ascii="Open Sans" w:hAnsi="Open Sans" w:cs="Open Sans"/>
          <w:color w:val="0070C0"/>
          <w:sz w:val="20"/>
          <w:szCs w:val="20"/>
          <w:lang w:val="en-US"/>
        </w:rPr>
        <w:t>Full professor</w:t>
      </w:r>
      <w:r w:rsidR="00E67789"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 (</w:t>
      </w:r>
      <w:r w:rsidR="000F63DC"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Mechanical </w:t>
      </w:r>
      <w:r w:rsidR="00E67789" w:rsidRPr="00C56D92">
        <w:rPr>
          <w:rFonts w:ascii="Open Sans" w:hAnsi="Open Sans" w:cs="Open Sans"/>
          <w:color w:val="0070C0"/>
          <w:sz w:val="20"/>
          <w:szCs w:val="20"/>
          <w:lang w:val="en-US"/>
        </w:rPr>
        <w:t>Engineer, MSc)</w:t>
      </w:r>
    </w:p>
    <w:p w14:paraId="127DE379" w14:textId="77777777" w:rsidR="0087272B" w:rsidRPr="00C56D92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028C65EA" w14:textId="08484EC4" w:rsidR="0075688E" w:rsidRPr="00C56D92" w:rsidRDefault="001D43D9" w:rsidP="00E658A8">
      <w:pPr>
        <w:tabs>
          <w:tab w:val="left" w:pos="2127"/>
          <w:tab w:val="left" w:pos="4962"/>
        </w:tabs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Consultant’s Name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:</w:t>
      </w:r>
      <w:r w:rsidR="006321CD" w:rsidRPr="00C56D92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0F63DC" w:rsidRPr="00C56D92">
        <w:rPr>
          <w:rFonts w:ascii="Open Sans" w:hAnsi="Open Sans" w:cs="Open Sans"/>
          <w:sz w:val="20"/>
          <w:szCs w:val="20"/>
          <w:lang w:val="en-US"/>
        </w:rPr>
        <w:t>…………….</w:t>
      </w:r>
      <w:r w:rsidRPr="00C56D92">
        <w:rPr>
          <w:rFonts w:ascii="Open Sans" w:hAnsi="Open Sans" w:cs="Open Sans"/>
          <w:sz w:val="20"/>
          <w:szCs w:val="20"/>
          <w:lang w:val="en-US"/>
        </w:rPr>
        <w:tab/>
        <w:t xml:space="preserve">Position: </w:t>
      </w:r>
    </w:p>
    <w:p w14:paraId="5F2E6406" w14:textId="77777777" w:rsidR="00AE640A" w:rsidRPr="00C56D92" w:rsidRDefault="00AE640A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13790DB7" w14:textId="04FDCB8C" w:rsidR="0075688E" w:rsidRPr="00C56D92" w:rsidRDefault="001D43D9" w:rsidP="00AC73C7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T</w:t>
      </w:r>
      <w:r w:rsidR="008F750B" w:rsidRPr="00C56D92">
        <w:rPr>
          <w:rFonts w:ascii="Open Sans" w:hAnsi="Open Sans" w:cs="Open Sans"/>
          <w:b/>
          <w:sz w:val="20"/>
          <w:szCs w:val="20"/>
          <w:lang w:val="en-US"/>
        </w:rPr>
        <w:t>itle</w:t>
      </w:r>
      <w:r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 of BSc Thesis</w:t>
      </w:r>
      <w:r w:rsidR="0075688E"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: </w:t>
      </w:r>
      <w:r w:rsidR="008F750B" w:rsidRPr="00C56D92">
        <w:rPr>
          <w:rFonts w:ascii="Open Sans" w:hAnsi="Open Sans" w:cs="Open Sans"/>
          <w:b/>
          <w:sz w:val="20"/>
          <w:szCs w:val="20"/>
          <w:lang w:val="en-US"/>
        </w:rPr>
        <w:t>“</w:t>
      </w:r>
      <w:r w:rsidR="00AC73C7"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Investigation of </w:t>
      </w:r>
      <w:r w:rsidR="000F63DC" w:rsidRPr="00C56D92">
        <w:rPr>
          <w:rFonts w:ascii="Open Sans" w:hAnsi="Open Sans" w:cs="Open Sans"/>
          <w:color w:val="0070C0"/>
          <w:sz w:val="20"/>
          <w:szCs w:val="20"/>
          <w:lang w:val="en-US"/>
        </w:rPr>
        <w:t>….</w:t>
      </w:r>
      <w:r w:rsidR="008F750B" w:rsidRPr="00C56D92">
        <w:rPr>
          <w:rFonts w:ascii="Open Sans" w:hAnsi="Open Sans" w:cs="Open Sans"/>
          <w:b/>
          <w:sz w:val="20"/>
          <w:szCs w:val="20"/>
          <w:lang w:val="en-US"/>
        </w:rPr>
        <w:t>”</w:t>
      </w:r>
    </w:p>
    <w:p w14:paraId="260FE014" w14:textId="34A97EB6" w:rsidR="0075688E" w:rsidRPr="00C56D92" w:rsidRDefault="0075688E" w:rsidP="0075688E">
      <w:pPr>
        <w:spacing w:after="0" w:line="240" w:lineRule="auto"/>
        <w:rPr>
          <w:rFonts w:ascii="Open Sans" w:hAnsi="Open Sans" w:cs="Open Sans"/>
          <w:b/>
          <w:sz w:val="20"/>
          <w:szCs w:val="20"/>
          <w:lang w:val="en-US"/>
        </w:rPr>
      </w:pPr>
    </w:p>
    <w:p w14:paraId="656EE787" w14:textId="42FB221A" w:rsidR="008F750B" w:rsidRPr="00C56D92" w:rsidRDefault="008F750B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Topic of BSc Thesis:</w:t>
      </w:r>
    </w:p>
    <w:p w14:paraId="339F9140" w14:textId="5F1B829C" w:rsidR="000F63DC" w:rsidRPr="00C56D92" w:rsidRDefault="000F63DC" w:rsidP="000F63DC">
      <w:pPr>
        <w:tabs>
          <w:tab w:val="left" w:pos="0"/>
          <w:tab w:val="left" w:pos="5670"/>
        </w:tabs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Here you should describe the content of your thesis in 4-5 sentences (4-5 lines). This text </w:t>
      </w:r>
      <w:proofErr w:type="gramStart"/>
      <w:r w:rsidRPr="00C56D92">
        <w:rPr>
          <w:rFonts w:ascii="Open Sans" w:hAnsi="Open Sans" w:cs="Open Sans"/>
          <w:color w:val="0070C0"/>
          <w:sz w:val="20"/>
          <w:szCs w:val="20"/>
          <w:lang w:val="en-US"/>
        </w:rPr>
        <w:t>should be copied</w:t>
      </w:r>
      <w:proofErr w:type="gramEnd"/>
      <w:r w:rsidRPr="00C56D92">
        <w:rPr>
          <w:rFonts w:ascii="Open Sans" w:hAnsi="Open Sans" w:cs="Open Sans"/>
          <w:color w:val="0070C0"/>
          <w:sz w:val="20"/>
          <w:szCs w:val="20"/>
          <w:lang w:val="en-US"/>
        </w:rPr>
        <w:t xml:space="preserve"> to Neptun, while declaring the topic of BSc thesis. </w:t>
      </w:r>
    </w:p>
    <w:p w14:paraId="72CBB400" w14:textId="3D6E8E83" w:rsidR="008F750B" w:rsidRPr="00C56D92" w:rsidRDefault="008F750B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4A141464" w14:textId="3C0149B0" w:rsidR="0075688E" w:rsidRPr="00C56D92" w:rsidRDefault="00DD3FD9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Tasks and sub-tasks</w:t>
      </w:r>
      <w:r w:rsidR="0075688E" w:rsidRPr="00C56D92">
        <w:rPr>
          <w:rFonts w:ascii="Open Sans" w:hAnsi="Open Sans" w:cs="Open Sans"/>
          <w:b/>
          <w:sz w:val="20"/>
          <w:szCs w:val="20"/>
          <w:lang w:val="en-US"/>
        </w:rPr>
        <w:t>: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 xml:space="preserve"> (</w:t>
      </w:r>
      <w:r w:rsidRPr="00C56D92">
        <w:rPr>
          <w:rFonts w:ascii="Open Sans" w:hAnsi="Open Sans" w:cs="Open Sans"/>
          <w:sz w:val="20"/>
          <w:szCs w:val="20"/>
          <w:lang w:val="en-US"/>
        </w:rPr>
        <w:t xml:space="preserve">listed in </w:t>
      </w:r>
      <w:r w:rsidRPr="00C56D92">
        <w:rPr>
          <w:rFonts w:ascii="Open Sans" w:hAnsi="Open Sans" w:cs="Open Sans"/>
          <w:i/>
          <w:sz w:val="20"/>
          <w:szCs w:val="20"/>
          <w:lang w:val="en-US"/>
        </w:rPr>
        <w:t>4-6 points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)</w:t>
      </w:r>
    </w:p>
    <w:p w14:paraId="7F5F11D9" w14:textId="6634AA53" w:rsidR="0075688E" w:rsidRPr="00C56D92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sz w:val="20"/>
          <w:szCs w:val="20"/>
          <w:lang w:val="en-US"/>
        </w:rPr>
        <w:t>Literature review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5101DA57" w14:textId="07A23D9C" w:rsidR="009A18E6" w:rsidRPr="00C56D92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sz w:val="20"/>
          <w:szCs w:val="20"/>
          <w:lang w:val="en-US"/>
        </w:rPr>
        <w:t>……</w:t>
      </w:r>
      <w:r w:rsidR="009A18E6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7D3CA3A5" w14:textId="6DDC26EB" w:rsidR="0075688E" w:rsidRPr="00C56D92" w:rsidRDefault="009A18E6" w:rsidP="009A18E6">
      <w:pPr>
        <w:pStyle w:val="Listaszerbekezds"/>
        <w:ind w:left="360"/>
        <w:rPr>
          <w:rFonts w:ascii="Open Sans" w:hAnsi="Open Sans" w:cs="Open Sans"/>
          <w:sz w:val="20"/>
          <w:szCs w:val="20"/>
          <w:lang w:val="en-US"/>
        </w:rPr>
      </w:pPr>
      <w:proofErr w:type="gramStart"/>
      <w:r w:rsidRPr="00C56D92">
        <w:rPr>
          <w:rFonts w:ascii="Open Sans" w:hAnsi="Open Sans" w:cs="Open Sans"/>
          <w:sz w:val="20"/>
          <w:szCs w:val="20"/>
          <w:lang w:val="en-US"/>
        </w:rPr>
        <w:t>2.1</w:t>
      </w:r>
      <w:proofErr w:type="gramEnd"/>
      <w:r w:rsidRPr="00C56D92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0F63DC" w:rsidRPr="00C56D92">
        <w:rPr>
          <w:rFonts w:ascii="Open Sans" w:hAnsi="Open Sans" w:cs="Open Sans"/>
          <w:sz w:val="20"/>
          <w:szCs w:val="20"/>
          <w:lang w:val="en-US"/>
        </w:rPr>
        <w:t>…………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65BCB687" w14:textId="34F9FBA0" w:rsidR="009A18E6" w:rsidRPr="00C56D92" w:rsidRDefault="009A18E6" w:rsidP="009A18E6">
      <w:pPr>
        <w:pStyle w:val="Listaszerbekezds"/>
        <w:ind w:left="360"/>
        <w:rPr>
          <w:rFonts w:ascii="Open Sans" w:hAnsi="Open Sans" w:cs="Open Sans"/>
          <w:sz w:val="20"/>
          <w:szCs w:val="20"/>
          <w:lang w:val="en-US"/>
        </w:rPr>
      </w:pPr>
      <w:proofErr w:type="gramStart"/>
      <w:r w:rsidRPr="00C56D92">
        <w:rPr>
          <w:rFonts w:ascii="Open Sans" w:hAnsi="Open Sans" w:cs="Open Sans"/>
          <w:sz w:val="20"/>
          <w:szCs w:val="20"/>
          <w:lang w:val="en-US"/>
        </w:rPr>
        <w:t>2.2</w:t>
      </w:r>
      <w:proofErr w:type="gramEnd"/>
      <w:r w:rsidRPr="00C56D92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0F63DC" w:rsidRPr="00C56D92">
        <w:rPr>
          <w:rFonts w:ascii="Open Sans" w:hAnsi="Open Sans" w:cs="Open Sans"/>
          <w:sz w:val="20"/>
          <w:szCs w:val="20"/>
          <w:lang w:val="en-US"/>
        </w:rPr>
        <w:t>…………</w:t>
      </w:r>
      <w:r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1A5EEDD9" w14:textId="1841F4F3" w:rsidR="0075688E" w:rsidRPr="00C56D92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sz w:val="20"/>
          <w:szCs w:val="20"/>
          <w:lang w:val="en-US"/>
        </w:rPr>
        <w:t>………….</w:t>
      </w:r>
      <w:r w:rsidR="009A18E6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46D76FE1" w14:textId="1B92830F" w:rsidR="0075688E" w:rsidRPr="00C56D92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sz w:val="20"/>
          <w:szCs w:val="20"/>
          <w:lang w:val="en-US"/>
        </w:rPr>
        <w:t>………….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61147A4A" w14:textId="21A61A04" w:rsidR="0075688E" w:rsidRPr="00C56D92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sz w:val="20"/>
          <w:szCs w:val="20"/>
          <w:lang w:val="en-US"/>
        </w:rPr>
        <w:t>Summary of Results gained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.</w:t>
      </w:r>
    </w:p>
    <w:p w14:paraId="69A45CDF" w14:textId="77777777" w:rsidR="0075688E" w:rsidRPr="00C56D92" w:rsidRDefault="0075688E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63F13A44" w14:textId="77777777" w:rsidR="008F750B" w:rsidRPr="00C56D92" w:rsidRDefault="00DD3FD9" w:rsidP="008F750B">
      <w:pPr>
        <w:spacing w:after="0" w:line="240" w:lineRule="auto"/>
        <w:jc w:val="both"/>
        <w:rPr>
          <w:rFonts w:ascii="Open Sans" w:eastAsia="Times New Roman" w:hAnsi="Open Sans" w:cs="Open Sans"/>
          <w:sz w:val="20"/>
          <w:szCs w:val="20"/>
          <w:lang w:val="en-US" w:eastAsia="x-none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Affiliation and address of the place where the BSc Thesis </w:t>
      </w:r>
      <w:proofErr w:type="gramStart"/>
      <w:r w:rsidRPr="00C56D92">
        <w:rPr>
          <w:rFonts w:ascii="Open Sans" w:hAnsi="Open Sans" w:cs="Open Sans"/>
          <w:b/>
          <w:sz w:val="20"/>
          <w:szCs w:val="20"/>
          <w:lang w:val="en-US"/>
        </w:rPr>
        <w:t>was realized</w:t>
      </w:r>
      <w:proofErr w:type="gramEnd"/>
      <w:r w:rsidR="0075688E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: </w:t>
      </w:r>
    </w:p>
    <w:p w14:paraId="618BB7BE" w14:textId="7A214B8C" w:rsidR="0075688E" w:rsidRPr="00C56D92" w:rsidRDefault="00E67789" w:rsidP="008F750B">
      <w:pPr>
        <w:spacing w:after="0" w:line="240" w:lineRule="auto"/>
        <w:jc w:val="both"/>
        <w:rPr>
          <w:rFonts w:ascii="Open Sans" w:eastAsia="Times New Roman" w:hAnsi="Open Sans" w:cs="Open Sans"/>
          <w:sz w:val="20"/>
          <w:szCs w:val="20"/>
          <w:lang w:val="en-US" w:eastAsia="x-none"/>
        </w:rPr>
      </w:pPr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Savaria Institute of Technology,</w:t>
      </w:r>
      <w:r w:rsidR="008F750B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Faculty of Informatics, ELTE Eötvös Loránd University,</w:t>
      </w:r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</w:t>
      </w:r>
      <w:proofErr w:type="spellStart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Károlyi</w:t>
      </w:r>
      <w:proofErr w:type="spellEnd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</w:t>
      </w:r>
      <w:proofErr w:type="spellStart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Gáspár</w:t>
      </w:r>
      <w:proofErr w:type="spellEnd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</w:t>
      </w:r>
      <w:proofErr w:type="spellStart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tér</w:t>
      </w:r>
      <w:proofErr w:type="spellEnd"/>
      <w:r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4, Szombathely</w:t>
      </w:r>
      <w:r w:rsidR="008F750B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, H-9700 Hungary</w:t>
      </w:r>
      <w:r w:rsidR="000F63DC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 (</w:t>
      </w:r>
      <w:r w:rsidR="000F63DC" w:rsidRPr="00C56D92">
        <w:rPr>
          <w:rFonts w:ascii="Open Sans" w:eastAsia="Times New Roman" w:hAnsi="Open Sans" w:cs="Open Sans"/>
          <w:color w:val="0070C0"/>
          <w:sz w:val="20"/>
          <w:szCs w:val="20"/>
          <w:lang w:val="en-US" w:eastAsia="x-none"/>
        </w:rPr>
        <w:t>or company/industrial partner, where the thesis was conducted</w:t>
      </w:r>
      <w:r w:rsidR="000F63DC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)</w:t>
      </w:r>
    </w:p>
    <w:p w14:paraId="640767FA" w14:textId="77777777" w:rsidR="0075688E" w:rsidRPr="00C56D92" w:rsidRDefault="0075688E" w:rsidP="0075688E">
      <w:pPr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</w:p>
    <w:p w14:paraId="0B2CD284" w14:textId="2E1CFA45" w:rsidR="0075688E" w:rsidRPr="00C56D92" w:rsidRDefault="00DD3FD9" w:rsidP="00CB0A5A">
      <w:pPr>
        <w:tabs>
          <w:tab w:val="left" w:pos="3261"/>
        </w:tabs>
        <w:spacing w:after="0" w:line="240" w:lineRule="auto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D</w:t>
      </w:r>
      <w:r w:rsidR="002C452D" w:rsidRPr="00C56D92">
        <w:rPr>
          <w:rFonts w:ascii="Open Sans" w:hAnsi="Open Sans" w:cs="Open Sans"/>
          <w:b/>
          <w:sz w:val="20"/>
          <w:szCs w:val="20"/>
          <w:lang w:val="en-US"/>
        </w:rPr>
        <w:t>eadline</w:t>
      </w:r>
      <w:r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 of BSc Topic Declaration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:</w:t>
      </w:r>
      <w:r w:rsidR="002C452D" w:rsidRPr="00C56D92">
        <w:rPr>
          <w:rFonts w:ascii="Open Sans" w:hAnsi="Open Sans" w:cs="Open Sans"/>
          <w:sz w:val="20"/>
          <w:szCs w:val="20"/>
          <w:lang w:val="en-US"/>
        </w:rPr>
        <w:tab/>
      </w:r>
      <w:r w:rsidR="0095459E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>Spring semester, Wednesday of the 3rd week</w:t>
      </w:r>
    </w:p>
    <w:p w14:paraId="5194CC9F" w14:textId="77777777" w:rsidR="00AE640A" w:rsidRPr="00C56D92" w:rsidRDefault="00AE640A" w:rsidP="00CB0A5A">
      <w:pPr>
        <w:tabs>
          <w:tab w:val="left" w:pos="3261"/>
        </w:tabs>
        <w:spacing w:after="0" w:line="240" w:lineRule="auto"/>
        <w:rPr>
          <w:rFonts w:ascii="Open Sans" w:hAnsi="Open Sans" w:cs="Open Sans"/>
          <w:b/>
          <w:sz w:val="20"/>
          <w:szCs w:val="20"/>
          <w:lang w:val="en-US"/>
        </w:rPr>
      </w:pPr>
    </w:p>
    <w:p w14:paraId="4531BBAB" w14:textId="443295AE" w:rsidR="0075688E" w:rsidRPr="00C56D92" w:rsidRDefault="00DD3FD9" w:rsidP="0095459E">
      <w:pPr>
        <w:tabs>
          <w:tab w:val="left" w:pos="3261"/>
        </w:tabs>
        <w:spacing w:after="0" w:line="240" w:lineRule="auto"/>
        <w:ind w:left="4253" w:hanging="4253"/>
        <w:rPr>
          <w:rFonts w:ascii="Open Sans" w:hAnsi="Open Sans" w:cs="Open Sans"/>
          <w:sz w:val="20"/>
          <w:szCs w:val="20"/>
          <w:lang w:val="en-US"/>
        </w:rPr>
      </w:pPr>
      <w:r w:rsidRPr="00C56D92">
        <w:rPr>
          <w:rFonts w:ascii="Open Sans" w:hAnsi="Open Sans" w:cs="Open Sans"/>
          <w:b/>
          <w:sz w:val="20"/>
          <w:szCs w:val="20"/>
          <w:lang w:val="en-US"/>
        </w:rPr>
        <w:t>Deadline of submission</w:t>
      </w:r>
      <w:r w:rsidR="002C452D" w:rsidRPr="00C56D92">
        <w:rPr>
          <w:rFonts w:ascii="Open Sans" w:hAnsi="Open Sans" w:cs="Open Sans"/>
          <w:b/>
          <w:sz w:val="20"/>
          <w:szCs w:val="20"/>
          <w:lang w:val="en-US"/>
        </w:rPr>
        <w:t xml:space="preserve"> of the Thesis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>:</w:t>
      </w:r>
      <w:r w:rsidR="0075688E" w:rsidRPr="00C56D92">
        <w:rPr>
          <w:rFonts w:ascii="Open Sans" w:hAnsi="Open Sans" w:cs="Open Sans"/>
          <w:sz w:val="20"/>
          <w:szCs w:val="20"/>
          <w:lang w:val="en-US"/>
        </w:rPr>
        <w:tab/>
      </w:r>
      <w:r w:rsidR="0095459E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Examination period of the fall semester, </w:t>
      </w:r>
      <w:bookmarkStart w:id="0" w:name="_GoBack"/>
      <w:bookmarkEnd w:id="0"/>
      <w:r w:rsidR="0095459E" w:rsidRPr="00C56D92">
        <w:rPr>
          <w:rFonts w:ascii="Open Sans" w:eastAsia="Times New Roman" w:hAnsi="Open Sans" w:cs="Open Sans"/>
          <w:sz w:val="20"/>
          <w:szCs w:val="20"/>
          <w:lang w:val="en-US" w:eastAsia="x-none"/>
        </w:rPr>
        <w:t xml:space="preserve">Wednesday of the 1st week </w:t>
      </w:r>
    </w:p>
    <w:sectPr w:rsidR="0075688E" w:rsidRPr="00C56D9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B32A43" w14:textId="77777777" w:rsidR="007A4BE1" w:rsidRDefault="007A4BE1" w:rsidP="007A4BE1">
      <w:pPr>
        <w:spacing w:after="0" w:line="240" w:lineRule="auto"/>
      </w:pPr>
      <w:r>
        <w:separator/>
      </w:r>
    </w:p>
  </w:endnote>
  <w:endnote w:type="continuationSeparator" w:id="0">
    <w:p w14:paraId="51976325" w14:textId="77777777" w:rsidR="007A4BE1" w:rsidRDefault="007A4BE1" w:rsidP="007A4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D0ADD" w14:textId="77777777" w:rsidR="007A4BE1" w:rsidRDefault="007A4BE1" w:rsidP="007A4BE1">
      <w:pPr>
        <w:spacing w:after="0" w:line="240" w:lineRule="auto"/>
      </w:pPr>
      <w:r>
        <w:separator/>
      </w:r>
    </w:p>
  </w:footnote>
  <w:footnote w:type="continuationSeparator" w:id="0">
    <w:p w14:paraId="7DF3E0F8" w14:textId="77777777" w:rsidR="007A4BE1" w:rsidRDefault="007A4BE1" w:rsidP="007A4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D9011" w14:textId="77777777" w:rsidR="007A4BE1" w:rsidRDefault="007A4BE1" w:rsidP="007A4BE1">
    <w:pPr>
      <w:pStyle w:val="lfej"/>
      <w:ind w:left="-284"/>
      <w:rPr>
        <w:b/>
        <w:sz w:val="28"/>
      </w:rPr>
    </w:pPr>
    <w:r>
      <w:rPr>
        <w:b/>
        <w:noProof/>
        <w:sz w:val="28"/>
        <w:lang w:eastAsia="hu-HU"/>
      </w:rPr>
      <w:drawing>
        <wp:inline distT="0" distB="0" distL="0" distR="0" wp14:anchorId="01774089" wp14:editId="56F38BCE">
          <wp:extent cx="1435986" cy="676275"/>
          <wp:effectExtent l="0" t="0" r="0" b="0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LTE IK logó új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189" cy="69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15AD3">
      <w:rPr>
        <w:b/>
        <w:noProof/>
        <w:sz w:val="28"/>
        <w:lang w:eastAsia="hu-HU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84734FA" wp14:editId="3EC849A4">
              <wp:simplePos x="0" y="0"/>
              <wp:positionH relativeFrom="column">
                <wp:posOffset>1729105</wp:posOffset>
              </wp:positionH>
              <wp:positionV relativeFrom="paragraph">
                <wp:posOffset>-106680</wp:posOffset>
              </wp:positionV>
              <wp:extent cx="2952750" cy="88582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D656B1" w14:textId="77777777" w:rsidR="007A4BE1" w:rsidRPr="00B5726A" w:rsidRDefault="007A4BE1" w:rsidP="007A4BE1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EÖTVÖS LORÁND UNIVERSITY</w:t>
                          </w:r>
                        </w:p>
                        <w:p w14:paraId="18C8A57C" w14:textId="77777777" w:rsidR="007A4BE1" w:rsidRPr="00B5726A" w:rsidRDefault="007A4BE1" w:rsidP="007A4BE1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FACULTY OF INFORMATICS</w:t>
                          </w:r>
                        </w:p>
                        <w:p w14:paraId="64815026" w14:textId="77777777" w:rsidR="007A4BE1" w:rsidRPr="005F027D" w:rsidRDefault="007A4BE1" w:rsidP="007A4BE1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</w:rPr>
                          </w:pPr>
                          <w:r w:rsidRPr="005F027D">
                            <w:rPr>
                              <w:rFonts w:ascii="Garamond" w:hAnsi="Garamond"/>
                              <w:b/>
                            </w:rPr>
                            <w:t>SAVARIA INSTITUTE OF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4734FA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136.15pt;margin-top:-8.4pt;width:232.5pt;height:6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" stroked="f">
              <v:textbox>
                <w:txbxContent>
                  <w:p w14:paraId="6BD656B1" w14:textId="77777777" w:rsidR="007A4BE1" w:rsidRPr="00B5726A" w:rsidRDefault="007A4BE1" w:rsidP="007A4BE1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EÖTVÖS LORÁND UNIVERSITY</w:t>
                    </w:r>
                  </w:p>
                  <w:p w14:paraId="18C8A57C" w14:textId="77777777" w:rsidR="007A4BE1" w:rsidRPr="00B5726A" w:rsidRDefault="007A4BE1" w:rsidP="007A4BE1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FACULTY OF INFORMATICS</w:t>
                    </w:r>
                  </w:p>
                  <w:p w14:paraId="64815026" w14:textId="77777777" w:rsidR="007A4BE1" w:rsidRPr="005F027D" w:rsidRDefault="007A4BE1" w:rsidP="007A4BE1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</w:rPr>
                    </w:pPr>
                    <w:r w:rsidRPr="005F027D">
                      <w:rPr>
                        <w:rFonts w:ascii="Garamond" w:hAnsi="Garamond"/>
                        <w:b/>
                      </w:rPr>
                      <w:t>SAVARIA INSTITUTE OF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77CAE">
      <w:rPr>
        <w:b/>
        <w:noProof/>
        <w:sz w:val="28"/>
        <w:lang w:eastAsia="hu-HU"/>
      </w:rPr>
      <w:drawing>
        <wp:anchor distT="0" distB="0" distL="114300" distR="114300" simplePos="0" relativeHeight="251659264" behindDoc="0" locked="0" layoutInCell="1" allowOverlap="1" wp14:anchorId="24BDE4DB" wp14:editId="24017BF4">
          <wp:simplePos x="0" y="0"/>
          <wp:positionH relativeFrom="margin">
            <wp:posOffset>5272405</wp:posOffset>
          </wp:positionH>
          <wp:positionV relativeFrom="paragraph">
            <wp:posOffset>7620</wp:posOffset>
          </wp:positionV>
          <wp:extent cx="666750" cy="655955"/>
          <wp:effectExtent l="0" t="0" r="0" b="0"/>
          <wp:wrapSquare wrapText="bothSides"/>
          <wp:docPr id="11" name="Kép 11" descr="F:\Logó módosítot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ó módosított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74" t="5097" r="30404" b="4496"/>
                  <a:stretch/>
                </pic:blipFill>
                <pic:spPr bwMode="auto">
                  <a:xfrm>
                    <a:off x="0" y="0"/>
                    <a:ext cx="66675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1CA874" w14:textId="77777777" w:rsidR="007A4BE1" w:rsidRDefault="007A4BE1" w:rsidP="007A4BE1">
    <w:pPr>
      <w:pStyle w:val="lfej"/>
      <w:ind w:hanging="851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FD03AC" wp14:editId="7082DAFD">
              <wp:simplePos x="0" y="0"/>
              <wp:positionH relativeFrom="column">
                <wp:posOffset>-442595</wp:posOffset>
              </wp:positionH>
              <wp:positionV relativeFrom="paragraph">
                <wp:posOffset>102870</wp:posOffset>
              </wp:positionV>
              <wp:extent cx="6657975" cy="0"/>
              <wp:effectExtent l="0" t="0" r="28575" b="19050"/>
              <wp:wrapNone/>
              <wp:docPr id="12" name="Egyenes összekötő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9DFF355" id="Egyenes összekötő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5pt,8.1pt" to="489.4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tNaADlhrpwsAAAA"/>
  </w:docVars>
  <w:rsids>
    <w:rsidRoot w:val="0075688E"/>
    <w:rsid w:val="000F63DC"/>
    <w:rsid w:val="00165BC6"/>
    <w:rsid w:val="0017764F"/>
    <w:rsid w:val="001D43D9"/>
    <w:rsid w:val="002C452D"/>
    <w:rsid w:val="004642B6"/>
    <w:rsid w:val="004C53B5"/>
    <w:rsid w:val="005945A3"/>
    <w:rsid w:val="006321CD"/>
    <w:rsid w:val="006E7481"/>
    <w:rsid w:val="0075688E"/>
    <w:rsid w:val="00794CF8"/>
    <w:rsid w:val="007A0AE8"/>
    <w:rsid w:val="007A4BE1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3021"/>
    <w:rsid w:val="00B14A1C"/>
    <w:rsid w:val="00C56D92"/>
    <w:rsid w:val="00CB0A5A"/>
    <w:rsid w:val="00CB0BF2"/>
    <w:rsid w:val="00DB437E"/>
    <w:rsid w:val="00DD3FD9"/>
    <w:rsid w:val="00E658A8"/>
    <w:rsid w:val="00E67789"/>
    <w:rsid w:val="00E76251"/>
    <w:rsid w:val="00F467BD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5688E"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Rcsostblzat">
    <w:name w:val="Table Grid"/>
    <w:basedOn w:val="Normltblzat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link w:val="Listaszerbekezds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aszerbekezdsChar">
    <w:name w:val="Listaszerű bekezdés Char"/>
    <w:link w:val="Listaszerbekezds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Bekezdsalapbettpusa"/>
    <w:rsid w:val="001D43D9"/>
  </w:style>
  <w:style w:type="paragraph" w:styleId="lfej">
    <w:name w:val="header"/>
    <w:basedOn w:val="Norml"/>
    <w:link w:val="lfejChar"/>
    <w:uiPriority w:val="99"/>
    <w:unhideWhenUsed/>
    <w:rsid w:val="007A4B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A4BE1"/>
  </w:style>
  <w:style w:type="paragraph" w:styleId="llb">
    <w:name w:val="footer"/>
    <w:basedOn w:val="Norml"/>
    <w:link w:val="llbChar"/>
    <w:uiPriority w:val="99"/>
    <w:unhideWhenUsed/>
    <w:rsid w:val="007A4B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A4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7B072-F789-40E8-A96A-287EC6B7099E}">
  <ds:schemaRefs>
    <ds:schemaRef ds:uri="http://purl.org/dc/terms/"/>
    <ds:schemaRef ds:uri="http://schemas.openxmlformats.org/package/2006/metadata/core-properties"/>
    <ds:schemaRef ds:uri="df8a6d5d-5f64-4e6f-8827-d961bc4b17a3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47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Tajnai Anita</cp:lastModifiedBy>
  <cp:revision>10</cp:revision>
  <dcterms:created xsi:type="dcterms:W3CDTF">2021-02-15T21:12:00Z</dcterms:created>
  <dcterms:modified xsi:type="dcterms:W3CDTF">2024-01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